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6AA72" w14:textId="77777777" w:rsidR="000856C4"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1F159E60" w14:textId="77777777" w:rsidR="000856C4"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697CE1"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DATE]</w:t>
      </w:r>
    </w:p>
    <w:p w14:paraId="38E87976"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98886C6"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Contact Name</w:t>
      </w:r>
    </w:p>
    <w:p w14:paraId="15A72AC8"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Address</w:t>
      </w:r>
    </w:p>
    <w:p w14:paraId="4920EDC2"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Address2</w:t>
      </w:r>
      <w:r w:rsidRPr="00F22DBB">
        <w:tab/>
      </w:r>
    </w:p>
    <w:p w14:paraId="0F4E00AC"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Country</w:t>
      </w:r>
    </w:p>
    <w:p w14:paraId="3E7C8E1E"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City/Province</w:t>
      </w:r>
    </w:p>
    <w:p w14:paraId="4B64E140"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Postal Code</w:t>
      </w:r>
    </w:p>
    <w:p w14:paraId="7822319C"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52D613F3"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79C828DE"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ED4B374"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F22DBB">
        <w:rPr>
          <w:b/>
          <w:color w:val="000000"/>
        </w:rPr>
        <w:t xml:space="preserve">RE: </w:t>
      </w:r>
      <w:r w:rsidR="00F22DBB">
        <w:rPr>
          <w:b/>
          <w:color w:val="000000"/>
          <w:lang w:val="en-GB"/>
        </w:rPr>
        <w:t xml:space="preserve">WHERE </w:t>
      </w:r>
      <w:r w:rsidRPr="00F22DBB">
        <w:rPr>
          <w:b/>
          <w:color w:val="000000"/>
        </w:rPr>
        <w:t>[PRODUCT] CAN BE PURCHASED FROM [COUNTRY] DISTRIBUTOR</w:t>
      </w:r>
    </w:p>
    <w:p w14:paraId="10F524B6"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78E1D1B"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1FF5720"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22DBB">
        <w:rPr>
          <w:color w:val="000000"/>
        </w:rPr>
        <w:t>Dear [CLIENT NAME],</w:t>
      </w:r>
    </w:p>
    <w:p w14:paraId="0BBE1097"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58F198B" w14:textId="77777777" w:rsidR="000856C4" w:rsidRPr="00F22DBB" w:rsidRDefault="0011345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22DBB">
        <w:rPr>
          <w:rFonts w:eastAsia="Courier New"/>
          <w:color w:val="000000"/>
        </w:rPr>
        <w:t xml:space="preserve">Thank you for your recent inquiry </w:t>
      </w:r>
      <w:r w:rsidR="00F22DBB">
        <w:rPr>
          <w:rFonts w:eastAsia="Courier New"/>
          <w:color w:val="000000"/>
          <w:lang w:val="en-GB"/>
        </w:rPr>
        <w:t>asking</w:t>
      </w:r>
      <w:r w:rsidRPr="00F22DBB">
        <w:rPr>
          <w:rFonts w:eastAsia="Courier New"/>
          <w:color w:val="000000"/>
        </w:rPr>
        <w:t xml:space="preserve"> where our products can be purchased in your country.</w:t>
      </w:r>
    </w:p>
    <w:p w14:paraId="2DD3B52D"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2DDA445C" w14:textId="77777777" w:rsidR="000856C4" w:rsidRPr="00F22DBB" w:rsidRDefault="00F22DB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lang w:val="en-GB"/>
        </w:rPr>
        <w:t>At yet w</w:t>
      </w:r>
      <w:r w:rsidR="00113458" w:rsidRPr="00F22DBB">
        <w:rPr>
          <w:rFonts w:eastAsia="Courier New"/>
          <w:color w:val="000000"/>
        </w:rPr>
        <w:t>e have not yet established foreig</w:t>
      </w:r>
      <w:r>
        <w:rPr>
          <w:rFonts w:eastAsia="Courier New"/>
          <w:color w:val="000000"/>
        </w:rPr>
        <w:t>n distribution for our products</w:t>
      </w:r>
      <w:r>
        <w:rPr>
          <w:rFonts w:eastAsia="Courier New"/>
          <w:color w:val="000000"/>
          <w:lang w:val="en-GB"/>
        </w:rPr>
        <w:t>. T</w:t>
      </w:r>
      <w:r>
        <w:rPr>
          <w:rFonts w:eastAsia="Courier New"/>
          <w:color w:val="000000"/>
        </w:rPr>
        <w:t>he</w:t>
      </w:r>
      <w:r>
        <w:rPr>
          <w:rFonts w:eastAsia="Courier New"/>
          <w:color w:val="000000"/>
          <w:lang w:val="en-GB"/>
        </w:rPr>
        <w:t>y., therefore, can o</w:t>
      </w:r>
      <w:r w:rsidR="00113458" w:rsidRPr="00F22DBB">
        <w:rPr>
          <w:rFonts w:eastAsia="Courier New"/>
          <w:color w:val="000000"/>
        </w:rPr>
        <w:t>nly</w:t>
      </w:r>
      <w:r>
        <w:rPr>
          <w:rFonts w:eastAsia="Courier New"/>
          <w:color w:val="000000"/>
          <w:lang w:val="en-GB"/>
        </w:rPr>
        <w:t xml:space="preserve"> be</w:t>
      </w:r>
      <w:r w:rsidR="00113458" w:rsidRPr="00F22DBB">
        <w:rPr>
          <w:rFonts w:eastAsia="Courier New"/>
          <w:color w:val="000000"/>
        </w:rPr>
        <w:t xml:space="preserve"> purchased from our [COUNTRY] distributor. </w:t>
      </w:r>
      <w:r>
        <w:rPr>
          <w:rFonts w:eastAsia="Courier New"/>
          <w:color w:val="000000"/>
          <w:lang w:val="en-GB"/>
        </w:rPr>
        <w:t xml:space="preserve"> </w:t>
      </w:r>
      <w:r w:rsidR="00113458" w:rsidRPr="00F22DBB">
        <w:rPr>
          <w:rFonts w:eastAsia="Courier New"/>
          <w:color w:val="000000"/>
        </w:rPr>
        <w:t xml:space="preserve">If you are </w:t>
      </w:r>
      <w:r>
        <w:rPr>
          <w:rFonts w:eastAsia="Courier New"/>
          <w:color w:val="000000"/>
          <w:lang w:val="en-GB"/>
        </w:rPr>
        <w:t xml:space="preserve">still </w:t>
      </w:r>
      <w:r w:rsidR="00113458" w:rsidRPr="00F22DBB">
        <w:rPr>
          <w:rFonts w:eastAsia="Courier New"/>
          <w:color w:val="000000"/>
        </w:rPr>
        <w:t>interested in placing an order for any of our merchandise, please direct your correspondence to:</w:t>
      </w:r>
    </w:p>
    <w:p w14:paraId="297D3C10"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447605F5" w14:textId="77777777" w:rsidR="000856C4" w:rsidRPr="00F22DBB" w:rsidRDefault="0011345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22DBB">
        <w:rPr>
          <w:rFonts w:eastAsia="Courier New"/>
          <w:color w:val="000000"/>
        </w:rPr>
        <w:t>[EMAIL ADDRESS]</w:t>
      </w:r>
    </w:p>
    <w:p w14:paraId="7ECF612A"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4CF8E4D"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59931E86" w14:textId="77777777" w:rsidR="000856C4" w:rsidRPr="00F22DBB" w:rsidRDefault="0011345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F22DBB">
        <w:rPr>
          <w:rFonts w:eastAsia="Courier New"/>
          <w:color w:val="000000"/>
        </w:rPr>
        <w:t>We have forwarded a copy of your letter [DATE] to</w:t>
      </w:r>
      <w:r w:rsidR="00F22DBB">
        <w:rPr>
          <w:rFonts w:eastAsia="Courier New"/>
          <w:color w:val="000000"/>
        </w:rPr>
        <w:t xml:space="preserve"> our distributor(s) in order </w:t>
      </w:r>
      <w:r w:rsidR="00F22DBB">
        <w:rPr>
          <w:rFonts w:eastAsia="Courier New"/>
          <w:color w:val="000000"/>
          <w:lang w:val="en-GB"/>
        </w:rPr>
        <w:t>for</w:t>
      </w:r>
      <w:r w:rsidRPr="00F22DBB">
        <w:rPr>
          <w:rFonts w:eastAsia="Courier New"/>
          <w:color w:val="000000"/>
        </w:rPr>
        <w:t xml:space="preserve"> them </w:t>
      </w:r>
      <w:r w:rsidR="00F22DBB">
        <w:rPr>
          <w:rFonts w:eastAsia="Courier New"/>
          <w:color w:val="000000"/>
          <w:lang w:val="en-GB"/>
        </w:rPr>
        <w:t>to be aware of</w:t>
      </w:r>
      <w:r w:rsidRPr="00F22DBB">
        <w:rPr>
          <w:rFonts w:eastAsia="Courier New"/>
          <w:color w:val="000000"/>
        </w:rPr>
        <w:t xml:space="preserve"> your needs and requirements should you decide to place an order.</w:t>
      </w:r>
    </w:p>
    <w:p w14:paraId="7C06F2F0"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1A2CF7C" w14:textId="77777777" w:rsidR="000856C4" w:rsidRPr="00F22DBB" w:rsidRDefault="0011345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sidRPr="00F22DBB">
        <w:rPr>
          <w:rFonts w:eastAsia="Courier New"/>
          <w:color w:val="000000"/>
        </w:rPr>
        <w:t xml:space="preserve">Thank you very much for the interest you have shown in our products. </w:t>
      </w:r>
      <w:r w:rsidR="00F22DBB">
        <w:rPr>
          <w:rFonts w:eastAsia="Courier New"/>
          <w:color w:val="000000"/>
          <w:lang w:val="en-GB"/>
        </w:rPr>
        <w:t xml:space="preserve"> P</w:t>
      </w:r>
      <w:r w:rsidR="00F22DBB">
        <w:rPr>
          <w:rFonts w:eastAsia="Courier New"/>
          <w:color w:val="000000"/>
        </w:rPr>
        <w:t xml:space="preserve">lease call [CONTACT NUMBER] </w:t>
      </w:r>
      <w:r w:rsidRPr="00F22DBB">
        <w:rPr>
          <w:rFonts w:eastAsia="Courier New"/>
          <w:color w:val="000000"/>
        </w:rPr>
        <w:t>our office at any time</w:t>
      </w:r>
      <w:r w:rsidR="00F22DBB">
        <w:rPr>
          <w:rFonts w:eastAsia="Courier New"/>
          <w:color w:val="000000"/>
          <w:lang w:val="en-GB"/>
        </w:rPr>
        <w:t xml:space="preserve"> if we can be of more assistance.</w:t>
      </w:r>
    </w:p>
    <w:p w14:paraId="4DFE89E9"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8FD7C86"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F9EE217"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Sincerely,</w:t>
      </w:r>
    </w:p>
    <w:p w14:paraId="3D547C26"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2B97F1" w14:textId="77777777" w:rsidR="000856C4" w:rsidRPr="00F22DBB" w:rsidRDefault="000856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70E619"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F22DBB">
        <w:t>[NAME]</w:t>
      </w:r>
    </w:p>
    <w:p w14:paraId="52381623"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22DBB">
        <w:rPr>
          <w:color w:val="000000"/>
        </w:rPr>
        <w:t>[TITLE]</w:t>
      </w:r>
    </w:p>
    <w:p w14:paraId="4CB61A60"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22DBB">
        <w:rPr>
          <w:color w:val="000000"/>
        </w:rPr>
        <w:t>[CONTACT DETAILS]</w:t>
      </w:r>
    </w:p>
    <w:p w14:paraId="011EB0AB" w14:textId="77777777" w:rsidR="000856C4" w:rsidRPr="00F22DBB" w:rsidRDefault="001134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F22DBB">
        <w:rPr>
          <w:color w:val="000000"/>
        </w:rPr>
        <w:t xml:space="preserve">[COMPANY EMAIL] </w:t>
      </w:r>
    </w:p>
    <w:p w14:paraId="116C30CB"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14:paraId="7E9896B6"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14:paraId="3EDACDF3" w14:textId="77777777" w:rsidR="000856C4" w:rsidRPr="00F22DBB"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14:paraId="6B1BAEE1" w14:textId="77777777" w:rsidR="000856C4" w:rsidRDefault="000856C4">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0856C4" w:rsidSect="000856C4">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322B2" w14:textId="77777777" w:rsidR="00113458" w:rsidRDefault="00113458" w:rsidP="000856C4">
      <w:r>
        <w:separator/>
      </w:r>
    </w:p>
  </w:endnote>
  <w:endnote w:type="continuationSeparator" w:id="0">
    <w:p w14:paraId="01D5C6FC" w14:textId="77777777" w:rsidR="00113458" w:rsidRDefault="00113458" w:rsidP="000856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7F3C5" w14:textId="77777777" w:rsidR="000856C4" w:rsidRDefault="0011345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527FCFC2" w14:textId="77777777" w:rsidR="000856C4" w:rsidRDefault="0011345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C523499" w14:textId="77777777" w:rsidR="000856C4" w:rsidRDefault="0011345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48B8935E" w14:textId="77777777" w:rsidR="000856C4" w:rsidRDefault="00A01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113458">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A9834" w14:textId="77777777" w:rsidR="00113458" w:rsidRDefault="00113458" w:rsidP="000856C4">
      <w:r>
        <w:separator/>
      </w:r>
    </w:p>
  </w:footnote>
  <w:footnote w:type="continuationSeparator" w:id="0">
    <w:p w14:paraId="5270EE14" w14:textId="77777777" w:rsidR="00113458" w:rsidRDefault="00113458" w:rsidP="000856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TA0NDAzMjU0MDZT0lEKTi0uzszPAykwrAUAe/lk3ywAAAA="/>
    <w:docVar w:name="Description" w:val="Keeping your current customers and potential customers informed of  where they can purchase your products is important. TemplateGuru has samples of letters to help you communicate with them. Download examples of Letters from TemplateGuru. There are many other sales and marketing letter templates for you to browse here. https://www.templateguru.co.za/templates/sales&amp;marketing/"/>
    <w:docVar w:name="Excerpt" w:val="RE: [PRODUCT] CAN ONLY BE PURCHASED FROM [COUNTRY] DISTRIBUTOR, Dear [CLIENT NAME], Thank you for your recent inquiry regarding where our products can be purchased in your country."/>
    <w:docVar w:name="Tags" w:val="market analysis, business documents, entrepreneurship, entrepreneur, guideline, checklist, reply and referral to distributor template, reply and referral to distributor example, how to create a reply and referral to distributor letter, what is a reply and referral to distributor letter"/>
  </w:docVars>
  <w:rsids>
    <w:rsidRoot w:val="000856C4"/>
    <w:rsid w:val="000856C4"/>
    <w:rsid w:val="00113458"/>
    <w:rsid w:val="001C1A61"/>
    <w:rsid w:val="001D0AC7"/>
    <w:rsid w:val="003A376F"/>
    <w:rsid w:val="00A01934"/>
    <w:rsid w:val="00F22D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2A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856C4"/>
  </w:style>
  <w:style w:type="paragraph" w:styleId="Heading1">
    <w:name w:val="heading 1"/>
    <w:basedOn w:val="Normal1"/>
    <w:next w:val="Normal1"/>
    <w:rsid w:val="000856C4"/>
    <w:pPr>
      <w:keepNext/>
      <w:keepLines/>
      <w:spacing w:before="480" w:after="120"/>
      <w:outlineLvl w:val="0"/>
    </w:pPr>
    <w:rPr>
      <w:b/>
      <w:sz w:val="48"/>
      <w:szCs w:val="48"/>
    </w:rPr>
  </w:style>
  <w:style w:type="paragraph" w:styleId="Heading2">
    <w:name w:val="heading 2"/>
    <w:basedOn w:val="Normal1"/>
    <w:next w:val="Normal1"/>
    <w:rsid w:val="000856C4"/>
    <w:pPr>
      <w:keepNext/>
      <w:keepLines/>
      <w:spacing w:before="360" w:after="80"/>
      <w:outlineLvl w:val="1"/>
    </w:pPr>
    <w:rPr>
      <w:b/>
      <w:sz w:val="36"/>
      <w:szCs w:val="36"/>
    </w:rPr>
  </w:style>
  <w:style w:type="paragraph" w:styleId="Heading3">
    <w:name w:val="heading 3"/>
    <w:basedOn w:val="Normal1"/>
    <w:next w:val="Normal1"/>
    <w:rsid w:val="000856C4"/>
    <w:pPr>
      <w:keepNext/>
      <w:keepLines/>
      <w:spacing w:before="280" w:after="80"/>
      <w:outlineLvl w:val="2"/>
    </w:pPr>
    <w:rPr>
      <w:b/>
      <w:sz w:val="28"/>
      <w:szCs w:val="28"/>
    </w:rPr>
  </w:style>
  <w:style w:type="paragraph" w:styleId="Heading4">
    <w:name w:val="heading 4"/>
    <w:basedOn w:val="Normal1"/>
    <w:next w:val="Normal1"/>
    <w:rsid w:val="000856C4"/>
    <w:pPr>
      <w:keepNext/>
      <w:keepLines/>
      <w:spacing w:before="240" w:after="40"/>
      <w:outlineLvl w:val="3"/>
    </w:pPr>
    <w:rPr>
      <w:b/>
    </w:rPr>
  </w:style>
  <w:style w:type="paragraph" w:styleId="Heading5">
    <w:name w:val="heading 5"/>
    <w:basedOn w:val="Normal1"/>
    <w:next w:val="Normal1"/>
    <w:rsid w:val="000856C4"/>
    <w:pPr>
      <w:keepNext/>
      <w:keepLines/>
      <w:spacing w:before="220" w:after="40"/>
      <w:outlineLvl w:val="4"/>
    </w:pPr>
    <w:rPr>
      <w:b/>
      <w:sz w:val="22"/>
      <w:szCs w:val="22"/>
    </w:rPr>
  </w:style>
  <w:style w:type="paragraph" w:styleId="Heading6">
    <w:name w:val="heading 6"/>
    <w:basedOn w:val="Normal1"/>
    <w:next w:val="Normal1"/>
    <w:rsid w:val="000856C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856C4"/>
  </w:style>
  <w:style w:type="paragraph" w:styleId="Title">
    <w:name w:val="Title"/>
    <w:basedOn w:val="Normal1"/>
    <w:next w:val="Normal1"/>
    <w:rsid w:val="000856C4"/>
    <w:pPr>
      <w:keepNext/>
      <w:keepLines/>
      <w:spacing w:before="480" w:after="120"/>
    </w:pPr>
    <w:rPr>
      <w:b/>
      <w:sz w:val="72"/>
      <w:szCs w:val="72"/>
    </w:rPr>
  </w:style>
  <w:style w:type="paragraph" w:customStyle="1" w:styleId="Normal0">
    <w:name w:val="[Normal]"/>
    <w:qFormat/>
    <w:rsid w:val="000856C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0856C4"/>
    <w:pPr>
      <w:tabs>
        <w:tab w:val="center" w:pos="4320"/>
        <w:tab w:val="right" w:pos="8640"/>
      </w:tabs>
    </w:pPr>
  </w:style>
  <w:style w:type="paragraph" w:styleId="Footer">
    <w:name w:val="footer"/>
    <w:basedOn w:val="Normal"/>
    <w:qFormat/>
    <w:rsid w:val="000856C4"/>
    <w:pPr>
      <w:tabs>
        <w:tab w:val="center" w:pos="4320"/>
        <w:tab w:val="right" w:pos="8640"/>
      </w:tabs>
    </w:pPr>
  </w:style>
  <w:style w:type="character" w:styleId="Hyperlink">
    <w:name w:val="Hyperlink"/>
    <w:qFormat/>
    <w:rsid w:val="000856C4"/>
    <w:rPr>
      <w:color w:val="0000FF"/>
      <w:u w:val="single"/>
      <w:rtl w:val="0"/>
    </w:rPr>
  </w:style>
  <w:style w:type="paragraph" w:styleId="HTMLPreformatted">
    <w:name w:val="HTML Preformatted"/>
    <w:basedOn w:val="Normal"/>
    <w:qFormat/>
    <w:rsid w:val="000856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0856C4"/>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afO6ijThzjcc4fUJXP4S1gFSxw==">AMUW2mWEYghnwpbdc6xl0z/qQfpOtZOnqEdpH53BibGuS//0s6hA387JH4radbpm4Y7xxa47hqiyLE8HZm8a8hGtxzenuNfu+G35bgTixCltXrSTPNu6RDeamNXFhM+r6TijwXG2es8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47</Words>
  <Characters>759</Characters>
  <Application>Microsoft Office Word</Application>
  <DocSecurity>0</DocSecurity>
  <Lines>44</Lines>
  <Paragraphs>19</Paragraphs>
  <ScaleCrop>false</ScaleCrop>
  <Manager/>
  <Company/>
  <LinksUpToDate>false</LinksUpToDate>
  <CharactersWithSpaces>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12:00Z</dcterms:created>
  <dcterms:modified xsi:type="dcterms:W3CDTF">2019-10-21T19:18:00Z</dcterms:modified>
  <cp:category/>
</cp:coreProperties>
</file>